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75E962C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877C3">
            <w:t>Confirmed</w:t>
          </w:r>
        </w:sdtContent>
      </w:sdt>
    </w:p>
    <w:p w14:paraId="28A3F06E" w14:textId="41019A8A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A412E7">
            <w:t>Wednesday 2</w:t>
          </w:r>
          <w:r w:rsidR="00A412E7" w:rsidRPr="00A412E7">
            <w:rPr>
              <w:vertAlign w:val="superscript"/>
            </w:rPr>
            <w:t>nd</w:t>
          </w:r>
          <w:r w:rsidR="00A412E7">
            <w:t xml:space="preserve"> April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D8E0147" w14:textId="62CBB3DD" w:rsidR="00B12B2E" w:rsidRDefault="00640311" w:rsidP="00640311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</w:r>
      <w:r w:rsidR="00417DE2">
        <w:t>Present for all items</w:t>
      </w:r>
    </w:p>
    <w:p w14:paraId="1D40B833" w14:textId="3BC0214B" w:rsidR="00640311" w:rsidRPr="00640311" w:rsidRDefault="00B12B2E" w:rsidP="00640311">
      <w:pPr>
        <w:pStyle w:val="Paragraph"/>
      </w:pPr>
      <w:r>
        <w:t>Mariana Bac</w:t>
      </w:r>
      <w:r w:rsidR="00417DE2">
        <w:t>elar</w:t>
      </w:r>
      <w:r>
        <w:tab/>
      </w:r>
      <w:r>
        <w:tab/>
      </w:r>
      <w:r>
        <w:tab/>
      </w:r>
      <w:r>
        <w:tab/>
      </w:r>
      <w:r>
        <w:tab/>
      </w:r>
      <w:r w:rsidR="007F0B3D">
        <w:t xml:space="preserve">Items 1.1 to </w:t>
      </w:r>
      <w:r w:rsidR="009A165A">
        <w:t>4.2.1</w:t>
      </w:r>
    </w:p>
    <w:p w14:paraId="6AFEDC23" w14:textId="77777777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54CA0553" w:rsidR="00EA12D6" w:rsidRDefault="00EA12D6" w:rsidP="00C664AC">
      <w:pPr>
        <w:pStyle w:val="Paragraph"/>
      </w:pPr>
      <w:r>
        <w:t>Dr Daniel Gallach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0982E04" w14:textId="653B1B24" w:rsidR="00C664AC" w:rsidRPr="00C664AC" w:rsidRDefault="00C664AC" w:rsidP="00C664AC">
      <w:pPr>
        <w:pStyle w:val="Paragraph"/>
      </w:pPr>
      <w:r>
        <w:t>Dr Bushra Hasnie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FFE271A" w14:textId="22B2D7AF" w:rsidR="000D7710" w:rsidRPr="002F0A2F" w:rsidRDefault="000D7710" w:rsidP="000D7710">
      <w:pPr>
        <w:pStyle w:val="Paragraph"/>
      </w:pPr>
      <w:r w:rsidRPr="002F0A2F">
        <w:t xml:space="preserve">Dr </w:t>
      </w:r>
      <w:proofErr w:type="spellStart"/>
      <w:r w:rsidRPr="002F0A2F">
        <w:t>Veline</w:t>
      </w:r>
      <w:proofErr w:type="spellEnd"/>
      <w:r w:rsidRPr="002F0A2F">
        <w:t xml:space="preserve"> </w:t>
      </w:r>
      <w:proofErr w:type="spellStart"/>
      <w:r w:rsidRPr="002F0A2F">
        <w:t>L’Esperance</w:t>
      </w:r>
      <w:proofErr w:type="spellEnd"/>
      <w:r w:rsidRPr="002F0A2F">
        <w:tab/>
      </w:r>
      <w:r w:rsidRPr="002F0A2F">
        <w:tab/>
      </w:r>
      <w:r w:rsidRPr="002F0A2F">
        <w:tab/>
      </w:r>
      <w:r w:rsidRPr="002F0A2F">
        <w:tab/>
      </w:r>
      <w:r w:rsidRPr="002F0A2F">
        <w:tab/>
      </w:r>
      <w:r w:rsidR="00EB6F5C" w:rsidRPr="00EB6F5C">
        <w:t>Items 1.1 to 4.2.1</w:t>
      </w:r>
    </w:p>
    <w:p w14:paraId="08663166" w14:textId="41E74FA6" w:rsidR="00E05248" w:rsidRDefault="00BB00D1" w:rsidP="00E05248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04DA670F" w14:textId="278D13B0" w:rsidR="00E05248" w:rsidRPr="00BB00D1" w:rsidRDefault="00E05248" w:rsidP="00E05248">
      <w:pPr>
        <w:pStyle w:val="Paragraph"/>
      </w:pPr>
      <w:r>
        <w:t>Dr Andrew Mak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29654A4" w14:textId="6A391815" w:rsidR="00870982" w:rsidRPr="00870982" w:rsidRDefault="00870982" w:rsidP="00870982">
      <w:pPr>
        <w:pStyle w:val="Paragraph"/>
      </w:pPr>
      <w:r>
        <w:t>Dr 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C50DF6D" w14:textId="497338CE" w:rsidR="00BB00D1" w:rsidRPr="00BB00D1" w:rsidRDefault="00BB00D1" w:rsidP="00BB00D1">
      <w:pPr>
        <w:pStyle w:val="Paragraph"/>
      </w:pPr>
      <w:r>
        <w:t xml:space="preserve">Anna </w:t>
      </w:r>
      <w:proofErr w:type="spellStart"/>
      <w:r>
        <w:t>Pracz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8D5A2A1" w14:textId="6456FFF7" w:rsidR="00E14792" w:rsidRDefault="00E14792" w:rsidP="00E14792">
      <w:pPr>
        <w:pStyle w:val="Paragraph"/>
      </w:pPr>
      <w:r>
        <w:t>Gabriel Roger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21FFF78" w14:textId="78A68B5B" w:rsidR="00CC22CB" w:rsidRPr="00E14792" w:rsidRDefault="00ED17C3" w:rsidP="00E14792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0759FB7" w14:textId="4C04D9E9" w:rsidR="00F4428F" w:rsidRPr="00F4428F" w:rsidRDefault="00F4428F" w:rsidP="00F4428F">
      <w:pPr>
        <w:pStyle w:val="Paragraph"/>
      </w:pPr>
      <w:r>
        <w:t>Dr Toby Smith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F9AD14A" w14:textId="7128AB64" w:rsidR="00844FEA" w:rsidRPr="00844FEA" w:rsidRDefault="00844FEA" w:rsidP="00844FEA">
      <w:pPr>
        <w:pStyle w:val="Paragraph"/>
      </w:pPr>
      <w:r>
        <w:t>Nigel Westwood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834F42" w14:textId="4043FCCF" w:rsidR="00844FEA" w:rsidRPr="00844FEA" w:rsidRDefault="00844FEA" w:rsidP="00844FEA">
      <w:pPr>
        <w:pStyle w:val="Paragraph"/>
      </w:pPr>
      <w:r>
        <w:t>Peter Wheatley-Price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64D19D0" w14:textId="2956DB5B" w:rsidR="004070CF" w:rsidRPr="00847BE8" w:rsidRDefault="004070CF" w:rsidP="00196796">
      <w:pPr>
        <w:pStyle w:val="Paragraph"/>
      </w:pPr>
      <w:r>
        <w:t>Tony Woott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17F127E2" w14:textId="77777777" w:rsidR="00FB46F1" w:rsidRDefault="00FB46F1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Pr="00844FEA">
        <w:t>Present for all items</w:t>
      </w:r>
      <w:r>
        <w:t xml:space="preserve"> </w:t>
      </w:r>
    </w:p>
    <w:p w14:paraId="71408DE2" w14:textId="52B39713" w:rsidR="002B5720" w:rsidRDefault="00FB46F1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844FEA">
        <w:t>Present for all items</w:t>
      </w:r>
    </w:p>
    <w:p w14:paraId="4BF03D86" w14:textId="1AE3F8BC" w:rsidR="00FB46F1" w:rsidRDefault="00D61788" w:rsidP="00C7373D">
      <w:pPr>
        <w:pStyle w:val="Paragraphnonumbers"/>
      </w:pPr>
      <w:r>
        <w:lastRenderedPageBreak/>
        <w:t>Alan Moor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="00FB46F1" w:rsidRPr="00844FEA">
        <w:t>Present for all items</w:t>
      </w:r>
      <w:r w:rsidR="00FB46F1" w:rsidRPr="002B5720">
        <w:t xml:space="preserve"> </w:t>
      </w:r>
    </w:p>
    <w:p w14:paraId="324611D9" w14:textId="2D3E32B2" w:rsidR="002B5720" w:rsidRDefault="00D61788" w:rsidP="00C7373D">
      <w:pPr>
        <w:pStyle w:val="Paragraphnonumbers"/>
      </w:pPr>
      <w:r>
        <w:t>Emma Douch</w:t>
      </w:r>
      <w:r w:rsidR="002B5720">
        <w:t xml:space="preserve">, </w:t>
      </w:r>
      <w:r w:rsidR="001501C0">
        <w:t>Heath Technology Assessment Analyst</w:t>
      </w:r>
      <w:r>
        <w:tab/>
      </w:r>
      <w:r w:rsidR="00FB46F1">
        <w:t>Present for all items</w:t>
      </w:r>
    </w:p>
    <w:p w14:paraId="21B915C8" w14:textId="3D116760" w:rsidR="002B5720" w:rsidRDefault="00D61788" w:rsidP="00C7373D">
      <w:pPr>
        <w:pStyle w:val="Paragraphnonumbers"/>
      </w:pPr>
      <w:r>
        <w:t>Rumana Zaman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FB46F1" w:rsidRPr="00844FEA">
        <w:t>Present for all items</w:t>
      </w:r>
    </w:p>
    <w:bookmarkStart w:id="1" w:name="_Hlk1984286"/>
    <w:p w14:paraId="1AD2AD2C" w14:textId="2620248B" w:rsidR="00BA4EAD" w:rsidRPr="006231D3" w:rsidRDefault="00AC2918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3CD7A3B1" w14:textId="40657A37" w:rsidR="00D46B70" w:rsidRDefault="00D46B70" w:rsidP="00D46B70">
      <w:pPr>
        <w:pStyle w:val="Paragraphnonumbers"/>
      </w:pPr>
      <w:proofErr w:type="spellStart"/>
      <w:r>
        <w:t>Asyl</w:t>
      </w:r>
      <w:proofErr w:type="spellEnd"/>
      <w:r>
        <w:t xml:space="preserve"> Hawa, Southampton Health Technology Assessments Centre</w:t>
      </w:r>
    </w:p>
    <w:p w14:paraId="22A29578" w14:textId="036DD3F5" w:rsidR="008E5052" w:rsidRDefault="008E5052" w:rsidP="00D46B7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7F0B3D">
        <w:t>4.1.3</w:t>
      </w:r>
    </w:p>
    <w:p w14:paraId="4B277581" w14:textId="77777777" w:rsidR="008E5052" w:rsidRDefault="00D46B70" w:rsidP="00D46B70">
      <w:pPr>
        <w:pStyle w:val="Paragraphnonumbers"/>
      </w:pPr>
      <w:r>
        <w:t>Jo Picot, Southampton Health Technology Assessments Centre</w:t>
      </w:r>
    </w:p>
    <w:p w14:paraId="2BC8F566" w14:textId="7F2F6DCB" w:rsidR="008E5052" w:rsidRDefault="008E5052" w:rsidP="00D46B7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7F0B3D">
        <w:t>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D75D44D" w14:textId="40DE9A27" w:rsidR="00BF0B76" w:rsidRDefault="00BF0B76" w:rsidP="00BF0B76">
      <w:pPr>
        <w:pStyle w:val="Paragraphnonumbers"/>
      </w:pPr>
      <w:r>
        <w:t xml:space="preserve">Professor Catherine Smith, Consultant Dermatologist, clinical expert nominated by British Association of Dermatologists 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7F0B3D">
        <w:t>4.1.3</w:t>
      </w:r>
    </w:p>
    <w:p w14:paraId="2C5E77B3" w14:textId="5A6FB11B" w:rsidR="00BF0B76" w:rsidRDefault="00BF0B76" w:rsidP="00BF0B76">
      <w:pPr>
        <w:pStyle w:val="Paragraphnonumbers"/>
      </w:pPr>
      <w:r>
        <w:t>Donna Larmour, Patient Expert nominated by Psoriasis Action</w:t>
      </w:r>
    </w:p>
    <w:p w14:paraId="2BDC17A8" w14:textId="53C6C2AF" w:rsidR="00BF0B76" w:rsidRDefault="00BF0B76" w:rsidP="00BF0B7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7F0B3D">
        <w:t>4.1.3</w:t>
      </w:r>
    </w:p>
    <w:p w14:paraId="77ECA97B" w14:textId="77777777" w:rsidR="00BF0B76" w:rsidRDefault="00BF0B76" w:rsidP="00BF0B76">
      <w:pPr>
        <w:pStyle w:val="Paragraphnonumbers"/>
      </w:pPr>
      <w:r>
        <w:t>Helen McAteer, Patient Expert nominated by Psoriasis Association</w:t>
      </w:r>
    </w:p>
    <w:p w14:paraId="4772D28B" w14:textId="1F02A538" w:rsidR="00277641" w:rsidRDefault="00BF0B76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7F0B3D">
        <w:t>4.1.3</w:t>
      </w:r>
    </w:p>
    <w:p w14:paraId="0C4CBBD9" w14:textId="77777777" w:rsidR="008F3696" w:rsidRDefault="008F3696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56E5E8BE" w:rsidR="00C978CB" w:rsidRPr="00C978CB" w:rsidRDefault="00C978CB">
      <w:pPr>
        <w:pStyle w:val="Level2numbered"/>
      </w:pPr>
      <w:r w:rsidRPr="00A412E7">
        <w:t>The chair</w:t>
      </w:r>
      <w:r w:rsidR="00726739">
        <w:t>, Baljit Singh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76B0404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3A5B13" w:rsidRPr="009A7AAA">
            <w:t>Hatim Abdulhussein</w:t>
          </w:r>
          <w:r w:rsidR="003A5B13">
            <w:t xml:space="preserve">, </w:t>
          </w:r>
          <w:r w:rsidR="003A5B13" w:rsidRPr="00640311">
            <w:t>Kemi Gibson</w:t>
          </w:r>
          <w:r w:rsidR="00510DB6">
            <w:t xml:space="preserve">, </w:t>
          </w:r>
          <w:r w:rsidR="00510DB6" w:rsidRPr="00E14792">
            <w:t>Alistair Patton</w:t>
          </w:r>
          <w:r w:rsidR="00D84E16">
            <w:t>,</w:t>
          </w:r>
          <w:r w:rsidR="00A1571B">
            <w:t xml:space="preserve"> </w:t>
          </w:r>
        </w:sdtContent>
      </w:sdt>
      <w:r w:rsidR="00690D90" w:rsidRPr="000D7710">
        <w:t>Warren Linley</w:t>
      </w:r>
      <w:r w:rsidR="00690D90">
        <w:t xml:space="preserve"> </w:t>
      </w:r>
      <w:r w:rsidR="0025594D">
        <w:t xml:space="preserve">and </w:t>
      </w:r>
      <w:r w:rsidR="0025594D" w:rsidRPr="0025594D">
        <w:t>Vanessa Danielson</w:t>
      </w:r>
      <w:r w:rsidR="0025594D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7AC1843" w:rsidR="00C015B8" w:rsidRPr="00205638" w:rsidRDefault="00AC2918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A412E7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D8C5C7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210E63">
            <w:t>Wednesday 5</w:t>
          </w:r>
          <w:r w:rsidR="00210E63" w:rsidRPr="00210E63">
            <w:rPr>
              <w:vertAlign w:val="superscript"/>
            </w:rPr>
            <w:t>th</w:t>
          </w:r>
          <w:r w:rsidR="00210E63">
            <w:t xml:space="preserve"> March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50DD7D34" w:rsidR="00E678CD" w:rsidRPr="00E678CD" w:rsidRDefault="00AC2918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proofErr w:type="spellStart"/>
          <w:r w:rsidR="00A412E7" w:rsidRPr="00A412E7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Spesolimab</w:t>
          </w:r>
          <w:proofErr w:type="spellEnd"/>
          <w:r w:rsidR="00A412E7" w:rsidRPr="00A412E7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for treating generalised pustular psoriasis flares [ID3963]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641B0D9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r w:rsidR="00F25C40" w:rsidRPr="00F25C40">
            <w:rPr>
              <w:rFonts w:eastAsiaTheme="majorEastAsia"/>
              <w:sz w:val="24"/>
            </w:rPr>
            <w:t>Boehringer Ingelheim Ltd</w:t>
          </w:r>
          <w:r w:rsidR="00F25C40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3DE7CAD5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210E63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14C79637" w14:textId="1574E763" w:rsidR="00E678CD" w:rsidRPr="00F418C3" w:rsidRDefault="00E678CD" w:rsidP="00F418C3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D0CA1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BD0CA1">
            <w:rPr>
              <w:rFonts w:eastAsiaTheme="majorEastAsia"/>
              <w:sz w:val="24"/>
            </w:rPr>
            <w:t>Baljit Singh.</w:t>
          </w:r>
        </w:sdtContent>
      </w:sdt>
      <w:bookmarkEnd w:id="5"/>
    </w:p>
    <w:p w14:paraId="47DA6C62" w14:textId="2F68BCE2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7F0B3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7F0B3D">
        <w:rPr>
          <w:rFonts w:eastAsiaTheme="majorEastAsia"/>
          <w:sz w:val="24"/>
        </w:rPr>
        <w:t>clinical and patient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1BFCECE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F0B3D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661F435D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1537924138"/>
          <w:placeholder>
            <w:docPart w:val="1F86CD48B4E54A6CBAA3B86F09BBA44C"/>
          </w:placeholder>
        </w:sdtPr>
        <w:sdtEndPr/>
        <w:sdtContent>
          <w:hyperlink r:id="rId8" w:history="1">
            <w:r w:rsidR="00210E63" w:rsidRPr="000D40C4">
              <w:rPr>
                <w:rStyle w:val="Hyperlink"/>
                <w:rFonts w:eastAsiaTheme="majorEastAsia"/>
                <w:sz w:val="24"/>
              </w:rPr>
              <w:t>https://www.nice.org.uk/guidance/indevelopment/gid-ta10871</w:t>
            </w:r>
          </w:hyperlink>
          <w:r w:rsidR="00210E63">
            <w:rPr>
              <w:rFonts w:eastAsiaTheme="majorEastAsia"/>
              <w:sz w:val="24"/>
            </w:rPr>
            <w:t>.</w:t>
          </w:r>
        </w:sdtContent>
      </w:sdt>
    </w:p>
    <w:p w14:paraId="7E86305B" w14:textId="04D2DA6F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86AAB3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10E63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94453D">
            <w:t>Wednesday 7</w:t>
          </w:r>
          <w:r w:rsidR="0094453D" w:rsidRPr="0094453D">
            <w:rPr>
              <w:vertAlign w:val="superscript"/>
            </w:rPr>
            <w:t>th</w:t>
          </w:r>
          <w:r w:rsidR="0094453D">
            <w:t xml:space="preserve"> Ma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94453D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9"/>
      <w:footerReference w:type="default" r:id="rId10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19173" w14:textId="77777777" w:rsidR="001A5268" w:rsidRDefault="001A5268" w:rsidP="006231D3">
      <w:r>
        <w:separator/>
      </w:r>
    </w:p>
  </w:endnote>
  <w:endnote w:type="continuationSeparator" w:id="0">
    <w:p w14:paraId="00CEAD52" w14:textId="77777777" w:rsidR="001A5268" w:rsidRDefault="001A5268" w:rsidP="006231D3">
      <w:r>
        <w:continuationSeparator/>
      </w:r>
    </w:p>
  </w:endnote>
  <w:endnote w:type="continuationNotice" w:id="1">
    <w:p w14:paraId="75F0E6C4" w14:textId="77777777" w:rsidR="001A5268" w:rsidRDefault="001A526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1842B" w14:textId="77777777" w:rsidR="001A5268" w:rsidRDefault="001A5268" w:rsidP="006231D3">
      <w:r>
        <w:separator/>
      </w:r>
    </w:p>
  </w:footnote>
  <w:footnote w:type="continuationSeparator" w:id="0">
    <w:p w14:paraId="3C799B85" w14:textId="77777777" w:rsidR="001A5268" w:rsidRDefault="001A5268" w:rsidP="006231D3">
      <w:r>
        <w:continuationSeparator/>
      </w:r>
    </w:p>
  </w:footnote>
  <w:footnote w:type="continuationNotice" w:id="1">
    <w:p w14:paraId="3D78157A" w14:textId="77777777" w:rsidR="001A5268" w:rsidRDefault="001A526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3158"/>
    <w:rsid w:val="000C4E08"/>
    <w:rsid w:val="000D1197"/>
    <w:rsid w:val="000D5F50"/>
    <w:rsid w:val="000D7710"/>
    <w:rsid w:val="000F04B6"/>
    <w:rsid w:val="00100B7C"/>
    <w:rsid w:val="0010461D"/>
    <w:rsid w:val="0011038B"/>
    <w:rsid w:val="00112116"/>
    <w:rsid w:val="00112212"/>
    <w:rsid w:val="0012100C"/>
    <w:rsid w:val="001220B1"/>
    <w:rsid w:val="001271BA"/>
    <w:rsid w:val="00135794"/>
    <w:rsid w:val="001420B9"/>
    <w:rsid w:val="00144E23"/>
    <w:rsid w:val="001501C0"/>
    <w:rsid w:val="00161397"/>
    <w:rsid w:val="001662DA"/>
    <w:rsid w:val="00167902"/>
    <w:rsid w:val="00184315"/>
    <w:rsid w:val="00196796"/>
    <w:rsid w:val="00196E93"/>
    <w:rsid w:val="001A18CE"/>
    <w:rsid w:val="001A5268"/>
    <w:rsid w:val="001C38B8"/>
    <w:rsid w:val="001C578D"/>
    <w:rsid w:val="001C5FB8"/>
    <w:rsid w:val="001D769D"/>
    <w:rsid w:val="001E1376"/>
    <w:rsid w:val="001F2404"/>
    <w:rsid w:val="001F551E"/>
    <w:rsid w:val="002038C6"/>
    <w:rsid w:val="00205638"/>
    <w:rsid w:val="00210E63"/>
    <w:rsid w:val="0022082C"/>
    <w:rsid w:val="002222E2"/>
    <w:rsid w:val="002228E3"/>
    <w:rsid w:val="00223637"/>
    <w:rsid w:val="002262B1"/>
    <w:rsid w:val="00236AD0"/>
    <w:rsid w:val="00240933"/>
    <w:rsid w:val="00250B08"/>
    <w:rsid w:val="00250F16"/>
    <w:rsid w:val="00255196"/>
    <w:rsid w:val="0025594D"/>
    <w:rsid w:val="00257398"/>
    <w:rsid w:val="002734F2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0A2F"/>
    <w:rsid w:val="002F3D4E"/>
    <w:rsid w:val="002F5606"/>
    <w:rsid w:val="0030059A"/>
    <w:rsid w:val="003050FC"/>
    <w:rsid w:val="00320256"/>
    <w:rsid w:val="00337868"/>
    <w:rsid w:val="00344EA6"/>
    <w:rsid w:val="00350071"/>
    <w:rsid w:val="00370813"/>
    <w:rsid w:val="00371076"/>
    <w:rsid w:val="00377867"/>
    <w:rsid w:val="00387A57"/>
    <w:rsid w:val="003965A8"/>
    <w:rsid w:val="003A2CF7"/>
    <w:rsid w:val="003A4E3F"/>
    <w:rsid w:val="003A4F8A"/>
    <w:rsid w:val="003A5B13"/>
    <w:rsid w:val="003C1D05"/>
    <w:rsid w:val="003C2EEF"/>
    <w:rsid w:val="003D0F29"/>
    <w:rsid w:val="003D4563"/>
    <w:rsid w:val="003D53AC"/>
    <w:rsid w:val="003D5F9F"/>
    <w:rsid w:val="003D6002"/>
    <w:rsid w:val="003E005F"/>
    <w:rsid w:val="003E12B2"/>
    <w:rsid w:val="003E3BA6"/>
    <w:rsid w:val="003E5516"/>
    <w:rsid w:val="003E65BA"/>
    <w:rsid w:val="003E67FD"/>
    <w:rsid w:val="003F4378"/>
    <w:rsid w:val="003F5516"/>
    <w:rsid w:val="00402715"/>
    <w:rsid w:val="00402DFB"/>
    <w:rsid w:val="004070CF"/>
    <w:rsid w:val="00410E8B"/>
    <w:rsid w:val="00411B9A"/>
    <w:rsid w:val="0041324F"/>
    <w:rsid w:val="00413B05"/>
    <w:rsid w:val="00417DE2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921CD"/>
    <w:rsid w:val="004B45D0"/>
    <w:rsid w:val="004E02E2"/>
    <w:rsid w:val="00507F46"/>
    <w:rsid w:val="00510DB6"/>
    <w:rsid w:val="005360C8"/>
    <w:rsid w:val="00540FB2"/>
    <w:rsid w:val="00556AD2"/>
    <w:rsid w:val="0056304F"/>
    <w:rsid w:val="005705AA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CBB"/>
    <w:rsid w:val="00640311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755A9"/>
    <w:rsid w:val="00682F9B"/>
    <w:rsid w:val="00683EA8"/>
    <w:rsid w:val="006877FB"/>
    <w:rsid w:val="00690D90"/>
    <w:rsid w:val="006965EE"/>
    <w:rsid w:val="006A562D"/>
    <w:rsid w:val="006B324A"/>
    <w:rsid w:val="006B4C67"/>
    <w:rsid w:val="006D3185"/>
    <w:rsid w:val="006F3468"/>
    <w:rsid w:val="007019D5"/>
    <w:rsid w:val="00726739"/>
    <w:rsid w:val="007417B7"/>
    <w:rsid w:val="00746A1D"/>
    <w:rsid w:val="007507BD"/>
    <w:rsid w:val="00754169"/>
    <w:rsid w:val="00755E0E"/>
    <w:rsid w:val="007574E0"/>
    <w:rsid w:val="00761C9C"/>
    <w:rsid w:val="00774747"/>
    <w:rsid w:val="00782C9C"/>
    <w:rsid w:val="007851C3"/>
    <w:rsid w:val="00786418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F0B3D"/>
    <w:rsid w:val="007F5E7F"/>
    <w:rsid w:val="008044B2"/>
    <w:rsid w:val="008236B6"/>
    <w:rsid w:val="00835FBC"/>
    <w:rsid w:val="00842ACF"/>
    <w:rsid w:val="00844FEA"/>
    <w:rsid w:val="008451A1"/>
    <w:rsid w:val="00847BE8"/>
    <w:rsid w:val="00850C0E"/>
    <w:rsid w:val="00870982"/>
    <w:rsid w:val="0088566F"/>
    <w:rsid w:val="008937E0"/>
    <w:rsid w:val="008A7F9E"/>
    <w:rsid w:val="008B7631"/>
    <w:rsid w:val="008C3DD4"/>
    <w:rsid w:val="008C42E7"/>
    <w:rsid w:val="008C44A2"/>
    <w:rsid w:val="008E0E0D"/>
    <w:rsid w:val="008E5052"/>
    <w:rsid w:val="008E75F2"/>
    <w:rsid w:val="008F3696"/>
    <w:rsid w:val="00903E68"/>
    <w:rsid w:val="009061FD"/>
    <w:rsid w:val="009114CE"/>
    <w:rsid w:val="00922F67"/>
    <w:rsid w:val="00924278"/>
    <w:rsid w:val="00941DAD"/>
    <w:rsid w:val="0094453D"/>
    <w:rsid w:val="00945826"/>
    <w:rsid w:val="00947812"/>
    <w:rsid w:val="00955914"/>
    <w:rsid w:val="009665AE"/>
    <w:rsid w:val="009742E7"/>
    <w:rsid w:val="009807BF"/>
    <w:rsid w:val="00986E38"/>
    <w:rsid w:val="00994987"/>
    <w:rsid w:val="009A165A"/>
    <w:rsid w:val="009A62E7"/>
    <w:rsid w:val="009A7AAA"/>
    <w:rsid w:val="009B0F74"/>
    <w:rsid w:val="009B1704"/>
    <w:rsid w:val="009B5D1C"/>
    <w:rsid w:val="009C0C6D"/>
    <w:rsid w:val="009E20B3"/>
    <w:rsid w:val="009E4E35"/>
    <w:rsid w:val="009F7283"/>
    <w:rsid w:val="009F78AB"/>
    <w:rsid w:val="00A06F9C"/>
    <w:rsid w:val="00A1571B"/>
    <w:rsid w:val="00A269AF"/>
    <w:rsid w:val="00A35D76"/>
    <w:rsid w:val="00A3610D"/>
    <w:rsid w:val="00A412E7"/>
    <w:rsid w:val="00A428F8"/>
    <w:rsid w:val="00A45CDD"/>
    <w:rsid w:val="00A60AF0"/>
    <w:rsid w:val="00A62DD6"/>
    <w:rsid w:val="00A70955"/>
    <w:rsid w:val="00A82301"/>
    <w:rsid w:val="00A82558"/>
    <w:rsid w:val="00A93BFE"/>
    <w:rsid w:val="00A94A0E"/>
    <w:rsid w:val="00A973EA"/>
    <w:rsid w:val="00AC2918"/>
    <w:rsid w:val="00AC7782"/>
    <w:rsid w:val="00AC7BD7"/>
    <w:rsid w:val="00AD0E92"/>
    <w:rsid w:val="00AD6F07"/>
    <w:rsid w:val="00AE4930"/>
    <w:rsid w:val="00AF3BCA"/>
    <w:rsid w:val="00B053D4"/>
    <w:rsid w:val="00B07D36"/>
    <w:rsid w:val="00B12B2E"/>
    <w:rsid w:val="00B1560E"/>
    <w:rsid w:val="00B429C5"/>
    <w:rsid w:val="00B45ABC"/>
    <w:rsid w:val="00B46E0C"/>
    <w:rsid w:val="00B62844"/>
    <w:rsid w:val="00B7094C"/>
    <w:rsid w:val="00B76EE1"/>
    <w:rsid w:val="00B85DE1"/>
    <w:rsid w:val="00BA07EB"/>
    <w:rsid w:val="00BA17D7"/>
    <w:rsid w:val="00BA4EAD"/>
    <w:rsid w:val="00BB00D1"/>
    <w:rsid w:val="00BB22E9"/>
    <w:rsid w:val="00BB49D9"/>
    <w:rsid w:val="00BB7C67"/>
    <w:rsid w:val="00BC47C4"/>
    <w:rsid w:val="00BC6C1F"/>
    <w:rsid w:val="00BD0CA1"/>
    <w:rsid w:val="00BD1329"/>
    <w:rsid w:val="00BF0B76"/>
    <w:rsid w:val="00C015B8"/>
    <w:rsid w:val="00C02D61"/>
    <w:rsid w:val="00C04D2E"/>
    <w:rsid w:val="00C07341"/>
    <w:rsid w:val="00C2198D"/>
    <w:rsid w:val="00C3119A"/>
    <w:rsid w:val="00C40D95"/>
    <w:rsid w:val="00C4215E"/>
    <w:rsid w:val="00C51601"/>
    <w:rsid w:val="00C54EF8"/>
    <w:rsid w:val="00C55E3A"/>
    <w:rsid w:val="00C664AC"/>
    <w:rsid w:val="00C7373D"/>
    <w:rsid w:val="00C75930"/>
    <w:rsid w:val="00C82EFE"/>
    <w:rsid w:val="00C871D3"/>
    <w:rsid w:val="00C9404C"/>
    <w:rsid w:val="00C941B6"/>
    <w:rsid w:val="00C963C4"/>
    <w:rsid w:val="00C978CB"/>
    <w:rsid w:val="00CB14E1"/>
    <w:rsid w:val="00CB4466"/>
    <w:rsid w:val="00CC22CB"/>
    <w:rsid w:val="00CE49E1"/>
    <w:rsid w:val="00D11E93"/>
    <w:rsid w:val="00D14E64"/>
    <w:rsid w:val="00D2035E"/>
    <w:rsid w:val="00D22F90"/>
    <w:rsid w:val="00D33D2F"/>
    <w:rsid w:val="00D36E00"/>
    <w:rsid w:val="00D42421"/>
    <w:rsid w:val="00D449CF"/>
    <w:rsid w:val="00D46B70"/>
    <w:rsid w:val="00D61788"/>
    <w:rsid w:val="00D63389"/>
    <w:rsid w:val="00D70F52"/>
    <w:rsid w:val="00D74026"/>
    <w:rsid w:val="00D84E16"/>
    <w:rsid w:val="00D979B0"/>
    <w:rsid w:val="00DA0F66"/>
    <w:rsid w:val="00DA1F50"/>
    <w:rsid w:val="00DA78F8"/>
    <w:rsid w:val="00DA7E81"/>
    <w:rsid w:val="00DB2346"/>
    <w:rsid w:val="00DB7ED3"/>
    <w:rsid w:val="00DC1F86"/>
    <w:rsid w:val="00DC488B"/>
    <w:rsid w:val="00DD06F9"/>
    <w:rsid w:val="00DF0C5C"/>
    <w:rsid w:val="00E00AAB"/>
    <w:rsid w:val="00E05248"/>
    <w:rsid w:val="00E14792"/>
    <w:rsid w:val="00E159FE"/>
    <w:rsid w:val="00E16CDD"/>
    <w:rsid w:val="00E2211D"/>
    <w:rsid w:val="00E37C8A"/>
    <w:rsid w:val="00E46F5D"/>
    <w:rsid w:val="00E51AC5"/>
    <w:rsid w:val="00E525CA"/>
    <w:rsid w:val="00E53250"/>
    <w:rsid w:val="00E56B48"/>
    <w:rsid w:val="00E60116"/>
    <w:rsid w:val="00E678CD"/>
    <w:rsid w:val="00E74F9C"/>
    <w:rsid w:val="00E7756F"/>
    <w:rsid w:val="00E77A26"/>
    <w:rsid w:val="00E82B9F"/>
    <w:rsid w:val="00E86A5C"/>
    <w:rsid w:val="00E9120D"/>
    <w:rsid w:val="00E927DA"/>
    <w:rsid w:val="00E95304"/>
    <w:rsid w:val="00EA12D6"/>
    <w:rsid w:val="00EA22A4"/>
    <w:rsid w:val="00EA375B"/>
    <w:rsid w:val="00EA7444"/>
    <w:rsid w:val="00EB1941"/>
    <w:rsid w:val="00EB6F5C"/>
    <w:rsid w:val="00EC57DD"/>
    <w:rsid w:val="00ED17C3"/>
    <w:rsid w:val="00EE4D5D"/>
    <w:rsid w:val="00EF1B45"/>
    <w:rsid w:val="00EF2BE2"/>
    <w:rsid w:val="00F17136"/>
    <w:rsid w:val="00F25C40"/>
    <w:rsid w:val="00F32B92"/>
    <w:rsid w:val="00F418C3"/>
    <w:rsid w:val="00F42F8E"/>
    <w:rsid w:val="00F4428F"/>
    <w:rsid w:val="00F57A78"/>
    <w:rsid w:val="00F72FFF"/>
    <w:rsid w:val="00F86390"/>
    <w:rsid w:val="00F877C3"/>
    <w:rsid w:val="00F9518E"/>
    <w:rsid w:val="00F95663"/>
    <w:rsid w:val="00F97481"/>
    <w:rsid w:val="00FA0618"/>
    <w:rsid w:val="00FA676B"/>
    <w:rsid w:val="00FB46F1"/>
    <w:rsid w:val="00FB7C71"/>
    <w:rsid w:val="00FC3EB7"/>
    <w:rsid w:val="00FD0266"/>
    <w:rsid w:val="00FE1041"/>
    <w:rsid w:val="00FE1D7D"/>
    <w:rsid w:val="00FF405F"/>
    <w:rsid w:val="00FF4318"/>
    <w:rsid w:val="00FF522D"/>
    <w:rsid w:val="0C199224"/>
    <w:rsid w:val="0D952B28"/>
    <w:rsid w:val="2169493F"/>
    <w:rsid w:val="2955C756"/>
    <w:rsid w:val="2E245AB8"/>
    <w:rsid w:val="2FD37507"/>
    <w:rsid w:val="301B1A3F"/>
    <w:rsid w:val="3461CADC"/>
    <w:rsid w:val="348AC69B"/>
    <w:rsid w:val="58CBFE84"/>
    <w:rsid w:val="5D5D5414"/>
    <w:rsid w:val="6E90224A"/>
    <w:rsid w:val="76172873"/>
    <w:rsid w:val="76DBE819"/>
    <w:rsid w:val="7E3A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7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71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100B7C"/>
    <w:rsid w:val="001C578D"/>
    <w:rsid w:val="002222E2"/>
    <w:rsid w:val="002262B1"/>
    <w:rsid w:val="002554F8"/>
    <w:rsid w:val="002C2A74"/>
    <w:rsid w:val="003050FC"/>
    <w:rsid w:val="00320256"/>
    <w:rsid w:val="00352C26"/>
    <w:rsid w:val="006755A9"/>
    <w:rsid w:val="006A562D"/>
    <w:rsid w:val="00746A1D"/>
    <w:rsid w:val="007E35E5"/>
    <w:rsid w:val="00942B4A"/>
    <w:rsid w:val="00BA17D7"/>
    <w:rsid w:val="00C07341"/>
    <w:rsid w:val="00D979B0"/>
    <w:rsid w:val="00E47F4D"/>
    <w:rsid w:val="00E525CA"/>
    <w:rsid w:val="00E86A5C"/>
    <w:rsid w:val="00EE62A2"/>
    <w:rsid w:val="00F9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5-22T12:33:00Z</dcterms:created>
  <dcterms:modified xsi:type="dcterms:W3CDTF">2025-05-2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22T12:33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79e9807-2bf6-46e4-99d4-5cc78cf34105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